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EB0F62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540C5EBF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B0A8A5" w14:textId="77777777" w:rsidR="00E06ABE" w:rsidRPr="006B718B" w:rsidRDefault="00460E20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3.2pt;height:13.2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5842872D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B489CE5" w14:textId="4C5F9794" w:rsidR="00E06ABE" w:rsidRPr="006B718B" w:rsidRDefault="00460E20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3.2pt;height:13.2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BB7C4F8" w14:textId="309D9953" w:rsidR="00E06ABE" w:rsidRPr="006B718B" w:rsidRDefault="00EB0F62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EB0F62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EB0F6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EB0F6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EB0F62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EB0F62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EB0F62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EB0F62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EB0F6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EB0F62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EB0F62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EB0F6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5E04F79D" w14:textId="10CA87E4" w:rsidR="00534CB0" w:rsidRPr="008F6A81" w:rsidRDefault="00EE61D6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hoisir votre option</w:t>
      </w:r>
      <w:r w:rsidR="00460E2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 en fonction de votre situation</w:t>
      </w: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04E000CC" w14:textId="77777777" w:rsidTr="00460E20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78FD17E" w14:textId="6F39A2E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D216300" w14:textId="387C2E06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4E8696DA" w14:textId="77777777" w:rsidTr="00460E20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B4716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32DA95" w14:textId="55624ECE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F83376" w14:textId="37761319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DB0B95" w14:textId="47C76CE4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584B8A" w14:textId="48A93341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56C313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6C325188" w14:textId="77777777" w:rsidTr="00ED076B">
        <w:trPr>
          <w:trHeight w:val="187"/>
        </w:trPr>
        <w:tc>
          <w:tcPr>
            <w:tcW w:w="3260" w:type="dxa"/>
            <w:vAlign w:val="center"/>
            <w:hideMark/>
          </w:tcPr>
          <w:p w14:paraId="1C561911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2E0C5BEC" w14:textId="433FDED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B2F2FCC" w14:textId="4BF7ACB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C496E64" w14:textId="4DD91D3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381CBE88" w14:textId="6336C00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C636D5" w14:textId="484A65F5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3FA25571" w14:textId="77777777" w:rsidTr="00460E20">
        <w:trPr>
          <w:trHeight w:val="221"/>
        </w:trPr>
        <w:tc>
          <w:tcPr>
            <w:tcW w:w="3260" w:type="dxa"/>
            <w:vAlign w:val="center"/>
            <w:hideMark/>
          </w:tcPr>
          <w:p w14:paraId="616ECB89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72832DCB" w14:textId="414B67E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D80BB95" w14:textId="5007C870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EA92044" w14:textId="2042E86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7947A212" w14:textId="727B4F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C2196C8" w14:textId="639115B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A28DC0" w14:textId="77777777" w:rsidTr="00460E20">
        <w:trPr>
          <w:trHeight w:val="20"/>
        </w:trPr>
        <w:tc>
          <w:tcPr>
            <w:tcW w:w="3260" w:type="dxa"/>
            <w:vAlign w:val="center"/>
            <w:hideMark/>
          </w:tcPr>
          <w:p w14:paraId="2FD943D3" w14:textId="77777777" w:rsidR="006806E9" w:rsidRDefault="006806E9" w:rsidP="00460E2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 xml:space="preserve">Autre engin </w:t>
            </w:r>
            <w:proofErr w:type="gramStart"/>
            <w:r w:rsidRPr="008F6A81">
              <w:rPr>
                <w:rFonts w:ascii="Arial" w:hAnsi="Arial" w:cs="Arial"/>
                <w:sz w:val="20"/>
                <w:szCs w:val="20"/>
              </w:rPr>
              <w:t>personnel</w:t>
            </w:r>
            <w:r w:rsidR="00460E20"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  <w:r w:rsidR="00460E2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60E20" w:rsidRPr="00460E20">
              <w:rPr>
                <w:rFonts w:ascii="Arial" w:hAnsi="Arial" w:cs="Arial"/>
                <w:i/>
                <w:sz w:val="20"/>
                <w:szCs w:val="20"/>
              </w:rPr>
              <w:t>(précisez)</w:t>
            </w:r>
          </w:p>
          <w:p w14:paraId="51B4A146" w14:textId="5742919E" w:rsidR="00460E20" w:rsidRPr="008F6A81" w:rsidRDefault="00460E20" w:rsidP="00460E2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199BD060" w14:textId="50C0ED9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0995B378" w14:textId="2A331202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F12A5BC" w14:textId="02C8322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196CFE68" w14:textId="2D0793C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05689ED9" w14:textId="01A9F98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28659316" w14:textId="77777777" w:rsidTr="00460E20">
        <w:trPr>
          <w:trHeight w:val="235"/>
        </w:trPr>
        <w:tc>
          <w:tcPr>
            <w:tcW w:w="3260" w:type="dxa"/>
            <w:vAlign w:val="center"/>
            <w:hideMark/>
          </w:tcPr>
          <w:p w14:paraId="0C24CAF5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7A8AC210" w14:textId="6BB8535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3843CE55" w14:textId="21FFB54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1C4F69B9" w14:textId="67AC324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2D97A5B1" w14:textId="7C74B12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DBC35B8" w14:textId="660ED80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460E20" w14:paraId="52A3A20F" w14:textId="77777777" w:rsidTr="00460E20">
        <w:trPr>
          <w:trHeight w:val="20"/>
        </w:trPr>
        <w:tc>
          <w:tcPr>
            <w:tcW w:w="3260" w:type="dxa"/>
            <w:vAlign w:val="center"/>
            <w:hideMark/>
          </w:tcPr>
          <w:p w14:paraId="5BC87228" w14:textId="081C69D7" w:rsidR="006806E9" w:rsidRPr="00ED076B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ED076B">
              <w:rPr>
                <w:rFonts w:ascii="Arial" w:hAnsi="Arial" w:cs="Arial"/>
                <w:sz w:val="20"/>
                <w:szCs w:val="20"/>
              </w:rPr>
              <w:t>Autre transport public de personne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33D04718" w14:textId="664ACEB4" w:rsidR="006806E9" w:rsidRPr="00460E20" w:rsidRDefault="006806E9" w:rsidP="00D41E3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Style w:val="Textedelespacerserv"/>
                <w:i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58442009" w14:textId="3338912B" w:rsidR="006806E9" w:rsidRPr="00460E20" w:rsidRDefault="006806E9" w:rsidP="00D41E3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Style w:val="Textedelespacerserv"/>
                <w:i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88DDB93" w14:textId="7421C1EC" w:rsidR="006806E9" w:rsidRPr="00460E20" w:rsidRDefault="006806E9" w:rsidP="00D41E3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Style w:val="Textedelespacerserv"/>
                <w:i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052D7C3C" w14:textId="3EE50518" w:rsidR="006806E9" w:rsidRPr="00460E20" w:rsidRDefault="006806E9" w:rsidP="00D41E3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Style w:val="Textedelespacerserv"/>
                <w:i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03B781" w14:textId="13A06A14" w:rsidR="006806E9" w:rsidRPr="00460E20" w:rsidRDefault="006806E9" w:rsidP="00D41E30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Style w:val="Textedelespacerserv"/>
                <w:i/>
              </w:rPr>
              <w:t>_ _  jrs</w:t>
            </w:r>
          </w:p>
        </w:tc>
      </w:tr>
      <w:tr w:rsidR="00422105" w:rsidRPr="008F6A81" w14:paraId="4EE8376F" w14:textId="77777777" w:rsidTr="00460E20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6A8CFD40" w14:textId="293BD87A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DC7E5B" w14:textId="1E2028F2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460E20" w:rsidRPr="00460E20" w14:paraId="1C2B88BA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57256D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26BA8B12" w14:textId="79662ACB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5E6A3ED" w14:textId="137D06FA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460E20" w:rsidRPr="00460E20" w14:paraId="552BEBAD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4D2901F0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93C412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579B933C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066C557E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05187D7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17913A8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397E5AA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3F679E5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05315C60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51B185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2252A353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575079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45494F44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2872BF9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460E20" w:rsidRPr="00460E20" w14:paraId="3A36BF7A" w14:textId="77777777" w:rsidTr="00ED076B">
        <w:trPr>
          <w:trHeight w:val="227"/>
        </w:trPr>
        <w:tc>
          <w:tcPr>
            <w:tcW w:w="1396" w:type="dxa"/>
            <w:vAlign w:val="center"/>
            <w:hideMark/>
          </w:tcPr>
          <w:p w14:paraId="10FD2910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5B1CFCCA" w14:textId="72F2625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21AB125" w14:textId="255887F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550A9129" w14:textId="20B518F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116FBEFF" w14:textId="21CF48A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6FEF2BD" w14:textId="359C002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DB2F5AD" w14:textId="788C61BE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5587F6D1" w14:textId="4A30DDF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148B43" w14:textId="23F7691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B2F734B" w14:textId="1023D804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666B195" w14:textId="314EA2A1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2CB7507C" w14:textId="133E3742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F977719" w14:textId="5ECFADB8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40C0A996" w14:textId="50CE2EED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460E20" w:rsidRPr="00460E20" w14:paraId="1E800F00" w14:textId="77777777" w:rsidTr="00ED076B">
        <w:trPr>
          <w:trHeight w:val="176"/>
        </w:trPr>
        <w:tc>
          <w:tcPr>
            <w:tcW w:w="1396" w:type="dxa"/>
            <w:vAlign w:val="center"/>
            <w:hideMark/>
          </w:tcPr>
          <w:p w14:paraId="615C78F2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3398BCA6" w14:textId="01BC20E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589F2E4" w14:textId="6FAF502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1837CC5A" w14:textId="43AD067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2FA76307" w14:textId="3A08DF8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438EBE36" w14:textId="32ADD4D2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56240012" w14:textId="1D9D3AA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3E23A64E" w14:textId="653E5C5D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8AFCA29" w14:textId="6BE51113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AEB8035" w14:textId="3023426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7A227BB" w14:textId="482D3F4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2DAE66E" w14:textId="48BF8E46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2C6FE53" w14:textId="13E2E255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7179370" w14:textId="174659B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60E20" w:rsidRPr="00460E20" w14:paraId="7DCAC6E4" w14:textId="77777777" w:rsidTr="00ED076B">
        <w:trPr>
          <w:trHeight w:val="1316"/>
        </w:trPr>
        <w:tc>
          <w:tcPr>
            <w:tcW w:w="1396" w:type="dxa"/>
            <w:hideMark/>
          </w:tcPr>
          <w:p w14:paraId="4E1D6177" w14:textId="75C88948" w:rsidR="00DD5D7D" w:rsidRDefault="00DD5D7D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  <w:r w:rsidR="00460E20">
              <w:rPr>
                <w:rFonts w:ascii="Arial" w:hAnsi="Arial" w:cs="Arial"/>
                <w:sz w:val="20"/>
                <w:szCs w:val="20"/>
              </w:rPr>
              <w:t> :</w:t>
            </w:r>
          </w:p>
          <w:p w14:paraId="31CC2846" w14:textId="1EC9914D" w:rsidR="00460E20" w:rsidRPr="00460E20" w:rsidRDefault="00460E20" w:rsidP="006806E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460E20">
              <w:rPr>
                <w:rFonts w:ascii="Arial" w:hAnsi="Arial" w:cs="Arial"/>
                <w:i/>
                <w:sz w:val="20"/>
                <w:szCs w:val="20"/>
              </w:rPr>
              <w:t>(précisez)</w:t>
            </w:r>
          </w:p>
        </w:tc>
        <w:tc>
          <w:tcPr>
            <w:tcW w:w="5550" w:type="dxa"/>
            <w:gridSpan w:val="8"/>
            <w:vMerge w:val="restart"/>
            <w:shd w:val="clear" w:color="auto" w:fill="FFFFFF" w:themeFill="background1"/>
            <w:vAlign w:val="center"/>
          </w:tcPr>
          <w:p w14:paraId="666A6FE0" w14:textId="77777777" w:rsidR="00DD5D7D" w:rsidRPr="00454A53" w:rsidRDefault="00DD5D7D" w:rsidP="00DD5D7D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14:paraId="1C52C7CF" w14:textId="77777777" w:rsidR="00DD5D7D" w:rsidRPr="00454A53" w:rsidRDefault="00DD5D7D" w:rsidP="00DD5D7D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14:paraId="25FF7B46" w14:textId="2EC8051A" w:rsidR="00DD5D7D" w:rsidRPr="005F0784" w:rsidRDefault="00DD5D7D" w:rsidP="00DD5D7D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528F170" w14:textId="1CD1ACBB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C33AB1" w14:textId="146A530C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42AF6C72" w14:textId="66115DBA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EE02A94" w14:textId="78AD376E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58CE4F73" w14:textId="7034795B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60E20" w:rsidRPr="00460E20" w14:paraId="52E03F7F" w14:textId="77777777" w:rsidTr="00ED076B">
        <w:trPr>
          <w:trHeight w:val="357"/>
        </w:trPr>
        <w:tc>
          <w:tcPr>
            <w:tcW w:w="1396" w:type="dxa"/>
            <w:vAlign w:val="center"/>
            <w:hideMark/>
          </w:tcPr>
          <w:p w14:paraId="673D0A0B" w14:textId="77777777" w:rsidR="00DD5D7D" w:rsidRPr="00ED076B" w:rsidRDefault="00DD5D7D" w:rsidP="006806E9">
            <w:pPr>
              <w:rPr>
                <w:rFonts w:ascii="Arial" w:hAnsi="Arial" w:cs="Arial"/>
                <w:sz w:val="18"/>
                <w:szCs w:val="18"/>
              </w:rPr>
            </w:pPr>
            <w:r w:rsidRPr="00ED076B">
              <w:rPr>
                <w:rFonts w:ascii="Arial" w:hAnsi="Arial" w:cs="Arial"/>
                <w:sz w:val="18"/>
                <w:szCs w:val="18"/>
              </w:rPr>
              <w:t>Service de mobilité partagée</w:t>
            </w:r>
          </w:p>
        </w:tc>
        <w:tc>
          <w:tcPr>
            <w:tcW w:w="5550" w:type="dxa"/>
            <w:gridSpan w:val="8"/>
            <w:vMerge/>
            <w:shd w:val="clear" w:color="auto" w:fill="FFFFFF" w:themeFill="background1"/>
            <w:vAlign w:val="center"/>
          </w:tcPr>
          <w:p w14:paraId="56DA67D0" w14:textId="02F2201C" w:rsidR="00DD5D7D" w:rsidRPr="005F0784" w:rsidRDefault="00DD5D7D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CD744D" w14:textId="49E7B60B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BF36A5D" w14:textId="09CB1464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4445B0F" w14:textId="60745C1A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D663027" w14:textId="7FC0EF72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45242FA" w14:textId="0405907F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60E20" w:rsidRPr="00460E20" w14:paraId="543A2D8F" w14:textId="77777777" w:rsidTr="00ED076B">
        <w:trPr>
          <w:trHeight w:val="507"/>
        </w:trPr>
        <w:tc>
          <w:tcPr>
            <w:tcW w:w="1396" w:type="dxa"/>
            <w:vAlign w:val="center"/>
            <w:hideMark/>
          </w:tcPr>
          <w:p w14:paraId="444ABF35" w14:textId="77777777" w:rsidR="00ED076B" w:rsidRPr="00ED076B" w:rsidRDefault="00DD5D7D" w:rsidP="00460E20">
            <w:pPr>
              <w:rPr>
                <w:rFonts w:ascii="Arial" w:hAnsi="Arial" w:cs="Arial"/>
                <w:sz w:val="18"/>
                <w:szCs w:val="18"/>
              </w:rPr>
            </w:pPr>
            <w:r w:rsidRPr="00ED076B">
              <w:rPr>
                <w:rFonts w:ascii="Arial" w:hAnsi="Arial" w:cs="Arial"/>
                <w:sz w:val="18"/>
                <w:szCs w:val="18"/>
              </w:rPr>
              <w:t xml:space="preserve">Autre transport </w:t>
            </w:r>
          </w:p>
          <w:p w14:paraId="7FF0BA55" w14:textId="0E03D68E" w:rsidR="00DD5D7D" w:rsidRPr="00ED076B" w:rsidRDefault="00DD5D7D" w:rsidP="00460E20">
            <w:pPr>
              <w:rPr>
                <w:rFonts w:ascii="Arial" w:hAnsi="Arial" w:cs="Arial"/>
                <w:sz w:val="16"/>
                <w:szCs w:val="16"/>
              </w:rPr>
            </w:pPr>
            <w:r w:rsidRPr="00ED076B">
              <w:rPr>
                <w:rFonts w:ascii="Arial" w:hAnsi="Arial" w:cs="Arial"/>
                <w:sz w:val="18"/>
                <w:szCs w:val="18"/>
              </w:rPr>
              <w:t>public de personne</w:t>
            </w:r>
          </w:p>
        </w:tc>
        <w:tc>
          <w:tcPr>
            <w:tcW w:w="5550" w:type="dxa"/>
            <w:gridSpan w:val="8"/>
            <w:vMerge/>
            <w:shd w:val="clear" w:color="auto" w:fill="FFFFFF" w:themeFill="background1"/>
            <w:vAlign w:val="center"/>
          </w:tcPr>
          <w:p w14:paraId="480C1E5C" w14:textId="25C5EF39" w:rsidR="00DD5D7D" w:rsidRPr="005F0784" w:rsidRDefault="00DD5D7D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F5873E" w14:textId="779CD7AA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D520481" w14:textId="1D0E791E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E839E6E" w14:textId="37B7B430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A61CC6E" w14:textId="7D2A1B0A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4EC9C70" w14:textId="5F4C3582" w:rsidR="00DD5D7D" w:rsidRPr="00EC487B" w:rsidRDefault="00DD5D7D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60E20" w:rsidRPr="00460E20" w14:paraId="6AC56304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56F29B9E" w14:textId="311B4711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3448DFFB" w14:textId="2D439F10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3841296E" w14:textId="6D246350" w:rsidR="00EC0ADC" w:rsidRPr="00ED076B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12"/>
          <w:szCs w:val="12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EB0F6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EB0F6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EB0F6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EB0F6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EB0F6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EB0F62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20B8E3DA" w14:textId="354AC680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</w:t>
      </w:r>
      <w:r w:rsidR="00B72076">
        <w:rPr>
          <w:rFonts w:ascii="Arial" w:hAnsi="Arial" w:cs="Arial"/>
          <w:color w:val="0D0D0D" w:themeColor="text1" w:themeTint="F2"/>
          <w:sz w:val="20"/>
          <w:szCs w:val="20"/>
        </w:rPr>
        <w:t xml:space="preserve"> pourrait intervenir </w:t>
      </w: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concernant ma résidence habituelle, mon lieu de travail ou les moyens de transport utilisés.</w:t>
      </w:r>
    </w:p>
    <w:p w14:paraId="753A11C1" w14:textId="13CC1B19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2A445E">
        <w:trPr>
          <w:trHeight w:val="388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2A445E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2A445E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2A445E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72072407"/>
            <w:placeholder>
              <w:docPart w:val="994FA444F17E4BE6AA40B4FF4D638423"/>
            </w:placeholder>
            <w:showingPlcHdr/>
            <w:comboBox>
              <w:listItem w:value="Choisissez un élément."/>
              <w:listItem w:displayText="31/12/2022" w:value="31/12/2022"/>
              <w:listItem w:displayText="19/12/2022" w:value="19/12/2022"/>
              <w:listItem w:displayText="20/12/2022" w:value="20/12/2022"/>
              <w:listItem w:displayText="21/12/2022" w:value="21/12/2022"/>
              <w:listItem w:displayText="22/12/2022" w:value="22/12/2022"/>
              <w:listItem w:displayText="23/12/2022" w:value="23/12/2022"/>
              <w:listItem w:displayText="24/12/2022" w:value="24/12/2022"/>
              <w:listItem w:displayText="25/12/2022" w:value="25/12/2022"/>
              <w:listItem w:displayText="26/12/2022" w:value="26/12/2022"/>
              <w:listItem w:displayText="27/12/2022" w:value="27/12/2022"/>
              <w:listItem w:displayText="28/12/2022" w:value="28/12/2022"/>
              <w:listItem w:displayText="29/12/2022" w:value="29/12/2022"/>
              <w:listItem w:displayText="30/12/2022" w:value="30/12/2022"/>
              <w:listItem w:displayText="18/12/2022" w:value="18/12/2022"/>
              <w:listItem w:displayText="17/12/2022" w:value="17/12/2022"/>
              <w:listItem w:displayText="16/12/2022" w:value="16/12/2022"/>
            </w:comboBox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699BDA0C" w:rsidR="00DD6EA1" w:rsidRPr="005036B8" w:rsidRDefault="00A501A9" w:rsidP="00A501A9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A501A9">
                  <w:rPr>
                    <w:rStyle w:val="Textedelespacerserv"/>
                  </w:rPr>
                  <w:t>Choisissez un élément.</w:t>
                </w:r>
              </w:p>
            </w:tc>
          </w:sdtContent>
        </w:sdt>
      </w:tr>
      <w:tr w:rsidR="00CB3C91" w:rsidRPr="006B718B" w14:paraId="057FBDE7" w14:textId="77777777" w:rsidTr="002A445E">
        <w:trPr>
          <w:gridAfter w:val="2"/>
          <w:wAfter w:w="2229" w:type="pct"/>
          <w:trHeight w:val="479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 w:rsidP="002A445E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340485E3" w:rsidR="00CB3C91" w:rsidRPr="006B718B" w:rsidRDefault="00CB3C91" w:rsidP="002A445E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55C10" w14:textId="425454E8" w:rsidR="00002F94" w:rsidRDefault="00002F94" w:rsidP="003316FB">
      <w:pPr>
        <w:spacing w:after="0" w:line="240" w:lineRule="auto"/>
      </w:pPr>
      <w:bookmarkStart w:id="0" w:name="_GoBack"/>
    </w:p>
    <w:bookmarkEnd w:id="0"/>
    <w:p w14:paraId="384A317B" w14:textId="1159166D" w:rsidR="00A501A9" w:rsidRDefault="00A501A9" w:rsidP="003316FB">
      <w:pPr>
        <w:spacing w:after="0" w:line="240" w:lineRule="auto"/>
      </w:pPr>
    </w:p>
    <w:p w14:paraId="21BE05CD" w14:textId="7B4954CA" w:rsidR="00A501A9" w:rsidRPr="00EB0F62" w:rsidRDefault="00A501A9" w:rsidP="00AC6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05"/>
        </w:tabs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B0F62">
        <w:rPr>
          <w:rFonts w:ascii="Arial" w:hAnsi="Arial" w:cs="Arial"/>
          <w:b/>
          <w:sz w:val="28"/>
          <w:szCs w:val="28"/>
        </w:rPr>
        <w:t>Modes de déplacement concernés</w:t>
      </w:r>
    </w:p>
    <w:p w14:paraId="1D9552E7" w14:textId="0DA4D493" w:rsidR="00AC6DF3" w:rsidRDefault="00AC6DF3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77BCE8B" w14:textId="77777777" w:rsidR="00EB0F62" w:rsidRDefault="00EB0F62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35E6E2D" w14:textId="2E7D7243" w:rsid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>L'agent doit</w:t>
      </w:r>
      <w:r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justifier de l'utilisation effective de l'un ou de plusieurs modes de transport, pour effectuer les</w:t>
      </w:r>
      <w:r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déplacements domicile-trava</w:t>
      </w:r>
      <w:r>
        <w:rPr>
          <w:rFonts w:ascii="Arial" w:hAnsi="Arial" w:cs="Arial"/>
          <w:sz w:val="20"/>
          <w:szCs w:val="20"/>
        </w:rPr>
        <w:t xml:space="preserve">il, prévus au décret précité : </w:t>
      </w:r>
    </w:p>
    <w:p w14:paraId="5E8D5374" w14:textId="77777777" w:rsidR="00A501A9" w:rsidRP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8B5A857" w14:textId="1398D30A" w:rsidR="00A501A9" w:rsidRPr="00ED076B" w:rsidRDefault="00A501A9" w:rsidP="00A501A9">
      <w:pPr>
        <w:pStyle w:val="Paragraphedeliste"/>
        <w:numPr>
          <w:ilvl w:val="0"/>
          <w:numId w:val="18"/>
        </w:numPr>
        <w:jc w:val="both"/>
        <w:rPr>
          <w:rFonts w:ascii="Arial" w:hAnsi="Arial" w:cs="Arial"/>
          <w:sz w:val="20"/>
          <w:szCs w:val="20"/>
          <w:u w:val="single"/>
        </w:rPr>
      </w:pPr>
      <w:r w:rsidRPr="00ED076B">
        <w:rPr>
          <w:rFonts w:ascii="Arial" w:hAnsi="Arial" w:cs="Arial"/>
          <w:sz w:val="20"/>
          <w:szCs w:val="20"/>
          <w:u w:val="single"/>
        </w:rPr>
        <w:t>Cycle</w:t>
      </w:r>
      <w:r w:rsidRPr="00ED076B">
        <w:rPr>
          <w:rFonts w:ascii="Arial" w:hAnsi="Arial" w:cs="Arial"/>
          <w:sz w:val="20"/>
          <w:szCs w:val="20"/>
          <w:u w:val="single"/>
          <w:vertAlign w:val="superscript"/>
        </w:rPr>
        <w:t>3</w:t>
      </w:r>
      <w:r w:rsidRPr="00ED076B">
        <w:rPr>
          <w:rFonts w:ascii="Arial" w:hAnsi="Arial" w:cs="Arial"/>
          <w:sz w:val="20"/>
          <w:szCs w:val="20"/>
          <w:u w:val="single"/>
        </w:rPr>
        <w:t xml:space="preserve"> personnel ou en location (ex : vélo mécanique, vélo électrique) :</w:t>
      </w:r>
    </w:p>
    <w:p w14:paraId="2FDF1B0D" w14:textId="77777777" w:rsidR="00A501A9" w:rsidRPr="00ED076B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  <w:u w:val="single"/>
        </w:rPr>
      </w:pPr>
    </w:p>
    <w:p w14:paraId="4967D94E" w14:textId="049A243D" w:rsidR="00A501A9" w:rsidRDefault="00A501A9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- </w:t>
      </w:r>
      <w:r w:rsidRPr="00AC6DF3">
        <w:rPr>
          <w:rFonts w:ascii="Arial" w:hAnsi="Arial" w:cs="Arial"/>
          <w:i/>
          <w:sz w:val="20"/>
          <w:szCs w:val="20"/>
        </w:rPr>
        <w:t>Cycle dit</w:t>
      </w:r>
      <w:r w:rsidR="00E63B5C" w:rsidRPr="00AC6DF3">
        <w:rPr>
          <w:rFonts w:ascii="Arial" w:hAnsi="Arial" w:cs="Arial"/>
          <w:i/>
          <w:sz w:val="20"/>
          <w:szCs w:val="20"/>
        </w:rPr>
        <w:t xml:space="preserve"> « personnel</w:t>
      </w:r>
      <w:r w:rsidRPr="00AC6DF3">
        <w:rPr>
          <w:rFonts w:ascii="Arial" w:hAnsi="Arial" w:cs="Arial"/>
          <w:i/>
          <w:sz w:val="20"/>
          <w:szCs w:val="20"/>
        </w:rPr>
        <w:t xml:space="preserve"> </w:t>
      </w:r>
      <w:r w:rsidR="00E63B5C" w:rsidRPr="00AC6DF3">
        <w:rPr>
          <w:rFonts w:ascii="Arial" w:hAnsi="Arial" w:cs="Arial"/>
          <w:i/>
          <w:sz w:val="20"/>
          <w:szCs w:val="20"/>
        </w:rPr>
        <w:t>mécanique »</w:t>
      </w:r>
      <w:r w:rsidRPr="00A501A9">
        <w:rPr>
          <w:rFonts w:ascii="Arial" w:hAnsi="Arial" w:cs="Arial"/>
          <w:sz w:val="20"/>
          <w:szCs w:val="20"/>
        </w:rPr>
        <w:t xml:space="preserve"> :</w:t>
      </w:r>
      <w:r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véhicule ayant au moins deux roues et propulsé exclusivement par</w:t>
      </w:r>
      <w:r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l'énergie musculaire des personnes se trouvant sur ce véhicule, notamment à l'aide de pédales ou de</w:t>
      </w:r>
      <w:r w:rsidR="00E63B5C">
        <w:rPr>
          <w:rFonts w:ascii="Arial" w:hAnsi="Arial" w:cs="Arial"/>
          <w:sz w:val="20"/>
          <w:szCs w:val="20"/>
        </w:rPr>
        <w:t xml:space="preserve"> </w:t>
      </w:r>
      <w:proofErr w:type="gramStart"/>
      <w:r w:rsidR="00ED076B">
        <w:rPr>
          <w:rFonts w:ascii="Arial" w:hAnsi="Arial" w:cs="Arial"/>
          <w:sz w:val="20"/>
          <w:szCs w:val="20"/>
        </w:rPr>
        <w:t>manivelles;</w:t>
      </w:r>
      <w:proofErr w:type="gramEnd"/>
    </w:p>
    <w:p w14:paraId="7A51AA50" w14:textId="77777777" w:rsidR="00ED076B" w:rsidRPr="00A501A9" w:rsidRDefault="00ED076B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34EE0D6" w14:textId="2802A480" w:rsidR="00A501A9" w:rsidRDefault="00A501A9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 xml:space="preserve">- </w:t>
      </w:r>
      <w:r w:rsidRPr="00AC6DF3">
        <w:rPr>
          <w:rFonts w:ascii="Arial" w:hAnsi="Arial" w:cs="Arial"/>
          <w:i/>
          <w:sz w:val="20"/>
          <w:szCs w:val="20"/>
        </w:rPr>
        <w:t>Cycle personnel a pédalage assisté</w:t>
      </w:r>
      <w:r w:rsidRPr="00A501A9">
        <w:rPr>
          <w:rFonts w:ascii="Arial" w:hAnsi="Arial" w:cs="Arial"/>
          <w:sz w:val="20"/>
          <w:szCs w:val="20"/>
        </w:rPr>
        <w:t xml:space="preserve"> : cycle équipé d'un moteur auxiliaire électrique d'une puissance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nominale continue m</w:t>
      </w:r>
      <w:r w:rsidR="00AC6DF3">
        <w:rPr>
          <w:rFonts w:ascii="Arial" w:hAnsi="Arial" w:cs="Arial"/>
          <w:sz w:val="20"/>
          <w:szCs w:val="20"/>
        </w:rPr>
        <w:t>aximale de 0,25 kilowatt, dont l</w:t>
      </w:r>
      <w:r w:rsidRPr="00A501A9">
        <w:rPr>
          <w:rFonts w:ascii="Arial" w:hAnsi="Arial" w:cs="Arial"/>
          <w:sz w:val="20"/>
          <w:szCs w:val="20"/>
        </w:rPr>
        <w:t>'alimentation est réduite progressivement et finalement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interrompue lorsque le véhicule atteint une vitesse de 25 km/h, ou plus tôt s</w:t>
      </w:r>
      <w:r w:rsidR="00ED076B">
        <w:rPr>
          <w:rFonts w:ascii="Arial" w:hAnsi="Arial" w:cs="Arial"/>
          <w:sz w:val="20"/>
          <w:szCs w:val="20"/>
        </w:rPr>
        <w:t xml:space="preserve">i le cycliste arrête de </w:t>
      </w:r>
      <w:proofErr w:type="gramStart"/>
      <w:r w:rsidR="00ED076B">
        <w:rPr>
          <w:rFonts w:ascii="Arial" w:hAnsi="Arial" w:cs="Arial"/>
          <w:sz w:val="20"/>
          <w:szCs w:val="20"/>
        </w:rPr>
        <w:t>pédaler</w:t>
      </w:r>
      <w:r w:rsidRPr="00A501A9">
        <w:rPr>
          <w:rFonts w:ascii="Arial" w:hAnsi="Arial" w:cs="Arial"/>
          <w:sz w:val="20"/>
          <w:szCs w:val="20"/>
        </w:rPr>
        <w:t>;</w:t>
      </w:r>
      <w:proofErr w:type="gramEnd"/>
    </w:p>
    <w:p w14:paraId="60055335" w14:textId="77777777" w:rsidR="00ED076B" w:rsidRPr="00A501A9" w:rsidRDefault="00ED076B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E9E3E8" w14:textId="1E4EABC0" w:rsidR="00A501A9" w:rsidRDefault="00A501A9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 xml:space="preserve">- </w:t>
      </w:r>
      <w:r w:rsidRPr="00AC6DF3">
        <w:rPr>
          <w:rFonts w:ascii="Arial" w:hAnsi="Arial" w:cs="Arial"/>
          <w:i/>
          <w:sz w:val="20"/>
          <w:szCs w:val="20"/>
        </w:rPr>
        <w:t>Cycle partagé dans</w:t>
      </w:r>
      <w:r w:rsidR="00ED076B" w:rsidRPr="00AC6DF3">
        <w:rPr>
          <w:rFonts w:ascii="Arial" w:hAnsi="Arial" w:cs="Arial"/>
          <w:i/>
          <w:sz w:val="20"/>
          <w:szCs w:val="20"/>
        </w:rPr>
        <w:t xml:space="preserve"> </w:t>
      </w:r>
      <w:r w:rsidRPr="00AC6DF3">
        <w:rPr>
          <w:rFonts w:ascii="Arial" w:hAnsi="Arial" w:cs="Arial"/>
          <w:i/>
          <w:sz w:val="20"/>
          <w:szCs w:val="20"/>
        </w:rPr>
        <w:t>le cadre d'une location ou d'une mise à disposition en libre-service</w:t>
      </w:r>
      <w:r w:rsidRPr="00A501A9">
        <w:rPr>
          <w:rFonts w:ascii="Arial" w:hAnsi="Arial" w:cs="Arial"/>
          <w:sz w:val="20"/>
          <w:szCs w:val="20"/>
        </w:rPr>
        <w:t xml:space="preserve"> - mécanique ou à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pédalage assisté, avec ou sans station d'attache et accessible sur la voie publique à condition qu'ils soient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équipés d'un moteur non thermique ou d'une assistance non thermiq</w:t>
      </w:r>
      <w:r w:rsidR="00ED076B">
        <w:rPr>
          <w:rFonts w:ascii="Arial" w:hAnsi="Arial" w:cs="Arial"/>
          <w:sz w:val="20"/>
          <w:szCs w:val="20"/>
        </w:rPr>
        <w:t>ue lorsqu'ils sont motorisés ;</w:t>
      </w:r>
    </w:p>
    <w:p w14:paraId="4B1FA5A3" w14:textId="77777777" w:rsidR="00ED076B" w:rsidRPr="00A501A9" w:rsidRDefault="00ED076B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0D8ED8E" w14:textId="5694E81B" w:rsidR="00A501A9" w:rsidRDefault="00A501A9" w:rsidP="00ED076B">
      <w:pPr>
        <w:pStyle w:val="Paragraphedeliste"/>
        <w:numPr>
          <w:ilvl w:val="0"/>
          <w:numId w:val="18"/>
        </w:numPr>
        <w:jc w:val="both"/>
        <w:rPr>
          <w:rFonts w:ascii="Arial" w:hAnsi="Arial" w:cs="Arial"/>
          <w:sz w:val="20"/>
          <w:szCs w:val="20"/>
        </w:rPr>
      </w:pPr>
      <w:r w:rsidRPr="00ED076B">
        <w:rPr>
          <w:rFonts w:ascii="Arial" w:hAnsi="Arial" w:cs="Arial"/>
          <w:sz w:val="20"/>
          <w:szCs w:val="20"/>
          <w:u w:val="single"/>
        </w:rPr>
        <w:t>Covoiturage</w:t>
      </w:r>
      <w:r w:rsidRPr="00ED076B">
        <w:rPr>
          <w:rFonts w:ascii="Arial" w:hAnsi="Arial" w:cs="Arial"/>
          <w:sz w:val="20"/>
          <w:szCs w:val="20"/>
        </w:rPr>
        <w:t xml:space="preserve"> (en tant que conducteur ou passager).</w:t>
      </w:r>
    </w:p>
    <w:p w14:paraId="2999373D" w14:textId="77777777" w:rsidR="00AC6DF3" w:rsidRPr="00AC6DF3" w:rsidRDefault="00AC6DF3" w:rsidP="00AC6DF3">
      <w:pPr>
        <w:jc w:val="both"/>
        <w:rPr>
          <w:rFonts w:ascii="Arial" w:hAnsi="Arial" w:cs="Arial"/>
          <w:sz w:val="20"/>
          <w:szCs w:val="20"/>
        </w:rPr>
      </w:pPr>
    </w:p>
    <w:p w14:paraId="10C49EF2" w14:textId="3DC9C16E" w:rsidR="00A501A9" w:rsidRPr="00AC6DF3" w:rsidRDefault="00A501A9" w:rsidP="00ED076B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C6DF3">
        <w:rPr>
          <w:rFonts w:ascii="Arial" w:hAnsi="Arial" w:cs="Arial"/>
          <w:b/>
          <w:sz w:val="20"/>
          <w:szCs w:val="20"/>
          <w:u w:val="single"/>
        </w:rPr>
        <w:t>À compter du 1</w:t>
      </w:r>
      <w:r w:rsidR="00ED076B" w:rsidRPr="00AC6DF3">
        <w:rPr>
          <w:rFonts w:ascii="Arial" w:hAnsi="Arial" w:cs="Arial"/>
          <w:b/>
          <w:sz w:val="20"/>
          <w:szCs w:val="20"/>
          <w:u w:val="single"/>
          <w:vertAlign w:val="superscript"/>
        </w:rPr>
        <w:t>er</w:t>
      </w:r>
      <w:r w:rsidRPr="00AC6DF3">
        <w:rPr>
          <w:rFonts w:ascii="Arial" w:hAnsi="Arial" w:cs="Arial"/>
          <w:b/>
          <w:sz w:val="20"/>
          <w:szCs w:val="20"/>
          <w:u w:val="single"/>
        </w:rPr>
        <w:t xml:space="preserve"> septembre 2022</w:t>
      </w:r>
      <w:r w:rsidRPr="00AC6DF3">
        <w:rPr>
          <w:rFonts w:ascii="Arial" w:hAnsi="Arial" w:cs="Arial"/>
          <w:b/>
          <w:sz w:val="20"/>
          <w:szCs w:val="20"/>
        </w:rPr>
        <w:t>, de nouveaux modes de transport sont éligibles au FMD, en sus des modes</w:t>
      </w:r>
      <w:r w:rsidR="00ED076B" w:rsidRPr="00AC6DF3">
        <w:rPr>
          <w:rFonts w:ascii="Arial" w:hAnsi="Arial" w:cs="Arial"/>
          <w:b/>
          <w:sz w:val="20"/>
          <w:szCs w:val="20"/>
        </w:rPr>
        <w:t xml:space="preserve"> </w:t>
      </w:r>
      <w:r w:rsidRPr="00AC6DF3">
        <w:rPr>
          <w:rFonts w:ascii="Arial" w:hAnsi="Arial" w:cs="Arial"/>
          <w:b/>
          <w:sz w:val="20"/>
          <w:szCs w:val="20"/>
        </w:rPr>
        <w:t xml:space="preserve">de transport ouverts depuis l'instauration du </w:t>
      </w:r>
      <w:proofErr w:type="gramStart"/>
      <w:r w:rsidRPr="00AC6DF3">
        <w:rPr>
          <w:rFonts w:ascii="Arial" w:hAnsi="Arial" w:cs="Arial"/>
          <w:b/>
          <w:sz w:val="20"/>
          <w:szCs w:val="20"/>
        </w:rPr>
        <w:t>dispositif:</w:t>
      </w:r>
      <w:proofErr w:type="gramEnd"/>
      <w:r w:rsidRPr="00AC6DF3">
        <w:rPr>
          <w:rFonts w:ascii="Arial" w:hAnsi="Arial" w:cs="Arial"/>
          <w:b/>
          <w:sz w:val="20"/>
          <w:szCs w:val="20"/>
        </w:rPr>
        <w:t xml:space="preserve"> </w:t>
      </w:r>
    </w:p>
    <w:p w14:paraId="000E738E" w14:textId="77777777" w:rsidR="00AC6DF3" w:rsidRPr="00A501A9" w:rsidRDefault="00AC6DF3" w:rsidP="00ED076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8B4B30B" w14:textId="3641542C" w:rsidR="00A501A9" w:rsidRDefault="00A501A9" w:rsidP="005A6345">
      <w:pPr>
        <w:pStyle w:val="Paragraphedeliste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AC6DF3">
        <w:rPr>
          <w:rFonts w:ascii="Arial" w:hAnsi="Arial" w:cs="Arial"/>
          <w:sz w:val="20"/>
          <w:szCs w:val="20"/>
          <w:u w:val="single"/>
        </w:rPr>
        <w:t>Engin de déplacement personnel</w:t>
      </w:r>
      <w:r w:rsidRPr="00AC6DF3">
        <w:rPr>
          <w:rFonts w:ascii="Arial" w:hAnsi="Arial" w:cs="Arial"/>
          <w:sz w:val="20"/>
          <w:szCs w:val="20"/>
          <w:u w:val="single"/>
          <w:vertAlign w:val="superscript"/>
        </w:rPr>
        <w:t>4</w:t>
      </w:r>
      <w:r w:rsidRPr="00AC6DF3">
        <w:rPr>
          <w:rFonts w:ascii="Arial" w:hAnsi="Arial" w:cs="Arial"/>
          <w:sz w:val="20"/>
          <w:szCs w:val="20"/>
        </w:rPr>
        <w:t xml:space="preserve"> (</w:t>
      </w:r>
      <w:proofErr w:type="gramStart"/>
      <w:r w:rsidRPr="00AC6DF3">
        <w:rPr>
          <w:rFonts w:ascii="Arial" w:hAnsi="Arial" w:cs="Arial"/>
          <w:sz w:val="20"/>
          <w:szCs w:val="20"/>
        </w:rPr>
        <w:t>exemples:</w:t>
      </w:r>
      <w:proofErr w:type="gramEnd"/>
      <w:r w:rsidRPr="00AC6DF3">
        <w:rPr>
          <w:rFonts w:ascii="Arial" w:hAnsi="Arial" w:cs="Arial"/>
          <w:sz w:val="20"/>
          <w:szCs w:val="20"/>
        </w:rPr>
        <w:t xml:space="preserve"> trottinette et patinette électrique, gyropode, </w:t>
      </w:r>
      <w:proofErr w:type="spellStart"/>
      <w:r w:rsidRPr="00AC6DF3">
        <w:rPr>
          <w:rFonts w:ascii="Arial" w:hAnsi="Arial" w:cs="Arial"/>
          <w:sz w:val="20"/>
          <w:szCs w:val="20"/>
        </w:rPr>
        <w:t>monoroue</w:t>
      </w:r>
      <w:proofErr w:type="spellEnd"/>
      <w:r w:rsidRPr="00AC6DF3">
        <w:rPr>
          <w:rFonts w:ascii="Arial" w:hAnsi="Arial" w:cs="Arial"/>
          <w:sz w:val="20"/>
          <w:szCs w:val="20"/>
        </w:rPr>
        <w:t>,</w:t>
      </w:r>
      <w:r w:rsidR="00AC6DF3" w:rsidRPr="00AC6DF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C6DF3">
        <w:rPr>
          <w:rFonts w:ascii="Arial" w:hAnsi="Arial" w:cs="Arial"/>
          <w:sz w:val="20"/>
          <w:szCs w:val="20"/>
        </w:rPr>
        <w:t>hoverboard</w:t>
      </w:r>
      <w:proofErr w:type="spellEnd"/>
      <w:r w:rsidRPr="00AC6DF3">
        <w:rPr>
          <w:rFonts w:ascii="Arial" w:hAnsi="Arial" w:cs="Arial"/>
          <w:sz w:val="20"/>
          <w:szCs w:val="20"/>
        </w:rPr>
        <w:t>...) :</w:t>
      </w:r>
    </w:p>
    <w:p w14:paraId="5CA7E7D4" w14:textId="53ECD5DA" w:rsidR="00AC6DF3" w:rsidRDefault="00AC6DF3" w:rsidP="00AC6DF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 Engin de déplacement personnel : motorisé ou non motorisé ;</w:t>
      </w:r>
    </w:p>
    <w:p w14:paraId="103CEC78" w14:textId="7ACCC16A" w:rsidR="00A501A9" w:rsidRDefault="00A501A9" w:rsidP="00AC6DF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>- Engin de déplacement personnel motorisé : véhicule sans place assise, conçu et construit pour le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déplacement d'une</w:t>
      </w:r>
      <w:r w:rsidR="00AC6DF3">
        <w:rPr>
          <w:rFonts w:ascii="Arial" w:hAnsi="Arial" w:cs="Arial"/>
          <w:sz w:val="20"/>
          <w:szCs w:val="20"/>
        </w:rPr>
        <w:t xml:space="preserve"> seule personne et dépourvu</w:t>
      </w:r>
      <w:r w:rsidRPr="00A501A9">
        <w:rPr>
          <w:rFonts w:ascii="Arial" w:hAnsi="Arial" w:cs="Arial"/>
          <w:sz w:val="20"/>
          <w:szCs w:val="20"/>
        </w:rPr>
        <w:t xml:space="preserve"> de tout aménagement destiné au transport de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marchandises, équipé d'un moteur non thermique ou d'une assistance non thermique et dont la vitesse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maximale par construction est supérieure à 6 km/h et ne dépasse pas 25 km/h ;</w:t>
      </w:r>
    </w:p>
    <w:p w14:paraId="3E1B221E" w14:textId="77777777" w:rsidR="00ED076B" w:rsidRDefault="00ED076B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C486228" w14:textId="38F4B5A7" w:rsidR="00A501A9" w:rsidRPr="00AC6DF3" w:rsidRDefault="00A501A9" w:rsidP="00AC6DF3">
      <w:pPr>
        <w:pStyle w:val="Paragraphedeliste"/>
        <w:numPr>
          <w:ilvl w:val="0"/>
          <w:numId w:val="21"/>
        </w:numPr>
        <w:jc w:val="both"/>
        <w:rPr>
          <w:rFonts w:ascii="Arial" w:hAnsi="Arial" w:cs="Arial"/>
          <w:sz w:val="20"/>
          <w:szCs w:val="20"/>
        </w:rPr>
      </w:pPr>
      <w:r w:rsidRPr="00AC6DF3">
        <w:rPr>
          <w:rFonts w:ascii="Arial" w:hAnsi="Arial" w:cs="Arial"/>
          <w:sz w:val="20"/>
          <w:szCs w:val="20"/>
          <w:u w:val="single"/>
        </w:rPr>
        <w:t>Services de mobilité partagée mentionnés à l'article R3261-13-1 du code du travail</w:t>
      </w:r>
      <w:r w:rsidRPr="00AC6DF3">
        <w:rPr>
          <w:rFonts w:ascii="Arial" w:hAnsi="Arial" w:cs="Arial"/>
          <w:sz w:val="20"/>
          <w:szCs w:val="20"/>
        </w:rPr>
        <w:t xml:space="preserve"> :</w:t>
      </w:r>
    </w:p>
    <w:p w14:paraId="2C8652FD" w14:textId="77777777" w:rsidR="00ED076B" w:rsidRPr="00ED076B" w:rsidRDefault="00ED076B" w:rsidP="00ED076B">
      <w:pPr>
        <w:pStyle w:val="Paragraphedeliste"/>
        <w:jc w:val="both"/>
        <w:rPr>
          <w:rFonts w:ascii="Arial" w:hAnsi="Arial" w:cs="Arial"/>
          <w:sz w:val="20"/>
          <w:szCs w:val="20"/>
        </w:rPr>
      </w:pPr>
    </w:p>
    <w:p w14:paraId="5103D98F" w14:textId="60C45F61" w:rsid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>- Location ou mise à disposition en libre-service de véhicules de type cyclomoteurs, motocyclettes, cycles,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cycles à pédalage assisté, engins de déplacement personnel motorisés ou non (ex. trottinettes,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gyropodes), ou sans station d'attache et accessibles sur la voie publique, à condition qu'ils soient équipés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d'un moteur non thermique ou d'une assistance non ther</w:t>
      </w:r>
      <w:r w:rsidR="00AC6DF3">
        <w:rPr>
          <w:rFonts w:ascii="Arial" w:hAnsi="Arial" w:cs="Arial"/>
          <w:sz w:val="20"/>
          <w:szCs w:val="20"/>
        </w:rPr>
        <w:t xml:space="preserve">mique lorsqu'ils sont </w:t>
      </w:r>
      <w:proofErr w:type="gramStart"/>
      <w:r w:rsidR="00AC6DF3">
        <w:rPr>
          <w:rFonts w:ascii="Arial" w:hAnsi="Arial" w:cs="Arial"/>
          <w:sz w:val="20"/>
          <w:szCs w:val="20"/>
        </w:rPr>
        <w:t>motorisés</w:t>
      </w:r>
      <w:r w:rsidRPr="00A501A9">
        <w:rPr>
          <w:rFonts w:ascii="Arial" w:hAnsi="Arial" w:cs="Arial"/>
          <w:sz w:val="20"/>
          <w:szCs w:val="20"/>
        </w:rPr>
        <w:t>;</w:t>
      </w:r>
      <w:proofErr w:type="gramEnd"/>
    </w:p>
    <w:p w14:paraId="5161A713" w14:textId="77777777" w:rsidR="00AC6DF3" w:rsidRPr="00A501A9" w:rsidRDefault="00AC6DF3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EEE723C" w14:textId="75D6655C" w:rsid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>- Services d'autopartage mentionnés à l'article L. 1231-14 du code des transports, à condition que les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 xml:space="preserve">véhicules mis à disposition soient des véhicules à faibles émissions au sens du </w:t>
      </w:r>
      <w:proofErr w:type="spellStart"/>
      <w:r w:rsidRPr="00A501A9">
        <w:rPr>
          <w:rFonts w:ascii="Arial" w:hAnsi="Arial" w:cs="Arial"/>
          <w:sz w:val="20"/>
          <w:szCs w:val="20"/>
        </w:rPr>
        <w:t>lll</w:t>
      </w:r>
      <w:proofErr w:type="spellEnd"/>
      <w:r w:rsidRPr="00A501A9">
        <w:rPr>
          <w:rFonts w:ascii="Arial" w:hAnsi="Arial" w:cs="Arial"/>
          <w:sz w:val="20"/>
          <w:szCs w:val="20"/>
        </w:rPr>
        <w:t xml:space="preserve"> de l'article L. 224-7 du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 xml:space="preserve">code de l'environnement (véhicules électriques, hybrides rechargeables ou </w:t>
      </w:r>
      <w:r w:rsidR="00AC6DF3">
        <w:rPr>
          <w:rFonts w:ascii="Arial" w:hAnsi="Arial" w:cs="Arial"/>
          <w:sz w:val="20"/>
          <w:szCs w:val="20"/>
        </w:rPr>
        <w:t>hydrogène</w:t>
      </w:r>
      <w:proofErr w:type="gramStart"/>
      <w:r w:rsidR="00AC6DF3">
        <w:rPr>
          <w:rFonts w:ascii="Arial" w:hAnsi="Arial" w:cs="Arial"/>
          <w:sz w:val="20"/>
          <w:szCs w:val="20"/>
        </w:rPr>
        <w:t>)</w:t>
      </w:r>
      <w:r w:rsidRPr="00A501A9">
        <w:rPr>
          <w:rFonts w:ascii="Arial" w:hAnsi="Arial" w:cs="Arial"/>
          <w:sz w:val="20"/>
          <w:szCs w:val="20"/>
        </w:rPr>
        <w:t>;</w:t>
      </w:r>
      <w:proofErr w:type="gramEnd"/>
    </w:p>
    <w:p w14:paraId="52B819FE" w14:textId="77777777" w:rsidR="00ED076B" w:rsidRPr="00A501A9" w:rsidRDefault="00ED076B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6DFABA4" w14:textId="43109234" w:rsidR="00A501A9" w:rsidRDefault="00A501A9" w:rsidP="00C06174">
      <w:pPr>
        <w:pStyle w:val="Paragraphedeliste"/>
        <w:numPr>
          <w:ilvl w:val="0"/>
          <w:numId w:val="21"/>
        </w:numPr>
        <w:jc w:val="both"/>
        <w:rPr>
          <w:rFonts w:ascii="Arial" w:hAnsi="Arial" w:cs="Arial"/>
          <w:sz w:val="20"/>
          <w:szCs w:val="20"/>
        </w:rPr>
      </w:pPr>
      <w:r w:rsidRPr="00AC6DF3">
        <w:rPr>
          <w:rFonts w:ascii="Arial" w:hAnsi="Arial" w:cs="Arial"/>
          <w:sz w:val="20"/>
          <w:szCs w:val="20"/>
          <w:u w:val="single"/>
        </w:rPr>
        <w:t>Transports publics de personnes</w:t>
      </w:r>
      <w:r w:rsidRPr="00AC6DF3">
        <w:rPr>
          <w:rFonts w:ascii="Arial" w:hAnsi="Arial" w:cs="Arial"/>
          <w:sz w:val="20"/>
          <w:szCs w:val="20"/>
        </w:rPr>
        <w:t>, à l'exception des frais d'abonnement relevant de la prise en charge</w:t>
      </w:r>
      <w:r w:rsidR="00AC6DF3" w:rsidRPr="00AC6DF3">
        <w:rPr>
          <w:rFonts w:ascii="Arial" w:hAnsi="Arial" w:cs="Arial"/>
          <w:sz w:val="20"/>
          <w:szCs w:val="20"/>
        </w:rPr>
        <w:t xml:space="preserve"> </w:t>
      </w:r>
      <w:r w:rsidRPr="00AC6DF3">
        <w:rPr>
          <w:rFonts w:ascii="Arial" w:hAnsi="Arial" w:cs="Arial"/>
          <w:sz w:val="20"/>
          <w:szCs w:val="20"/>
        </w:rPr>
        <w:t>obligatoire de 50 % par l'employeur dans les conditions prévues au décret du 21 juin 2010 (ex. : achat de</w:t>
      </w:r>
      <w:r w:rsidR="00AC6DF3" w:rsidRPr="00AC6DF3">
        <w:rPr>
          <w:rFonts w:ascii="Arial" w:hAnsi="Arial" w:cs="Arial"/>
          <w:sz w:val="20"/>
          <w:szCs w:val="20"/>
        </w:rPr>
        <w:t xml:space="preserve"> </w:t>
      </w:r>
      <w:r w:rsidRPr="00AC6DF3">
        <w:rPr>
          <w:rFonts w:ascii="Arial" w:hAnsi="Arial" w:cs="Arial"/>
          <w:sz w:val="20"/>
          <w:szCs w:val="20"/>
        </w:rPr>
        <w:t>tickets à l'unité).</w:t>
      </w:r>
    </w:p>
    <w:p w14:paraId="6DC59FAB" w14:textId="77777777" w:rsidR="00EB0F62" w:rsidRPr="00AC6DF3" w:rsidRDefault="00EB0F62" w:rsidP="00EB0F62">
      <w:pPr>
        <w:pStyle w:val="Paragraphedeliste"/>
        <w:jc w:val="both"/>
        <w:rPr>
          <w:rFonts w:ascii="Arial" w:hAnsi="Arial" w:cs="Arial"/>
          <w:sz w:val="20"/>
          <w:szCs w:val="20"/>
        </w:rPr>
      </w:pPr>
    </w:p>
    <w:p w14:paraId="5DC8A31E" w14:textId="6746A8BF" w:rsid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 xml:space="preserve">Lorsque ces engins sont motorisés, le moteur ou </w:t>
      </w:r>
      <w:r w:rsidR="00EB0F62">
        <w:rPr>
          <w:rFonts w:ascii="Arial" w:hAnsi="Arial" w:cs="Arial"/>
          <w:sz w:val="20"/>
          <w:szCs w:val="20"/>
        </w:rPr>
        <w:t>l</w:t>
      </w:r>
      <w:r w:rsidRPr="00A501A9">
        <w:rPr>
          <w:rFonts w:ascii="Arial" w:hAnsi="Arial" w:cs="Arial"/>
          <w:sz w:val="20"/>
          <w:szCs w:val="20"/>
        </w:rPr>
        <w:t>'assistance doivent être non thermiques.</w:t>
      </w:r>
    </w:p>
    <w:p w14:paraId="44F858C3" w14:textId="77777777" w:rsidR="00AC6DF3" w:rsidRPr="00A501A9" w:rsidRDefault="00AC6DF3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82220C1" w14:textId="37495E01" w:rsidR="00A501A9" w:rsidRP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501A9">
        <w:rPr>
          <w:rFonts w:ascii="Arial" w:hAnsi="Arial" w:cs="Arial"/>
          <w:sz w:val="20"/>
          <w:szCs w:val="20"/>
        </w:rPr>
        <w:t>Les déplacements réalisés par les agents à l'aide d'un nouveau mode de transport tel qu'un service</w:t>
      </w:r>
      <w:r w:rsidR="00AC6DF3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d'autopartage ne seront pris en compte que pour la période du 1</w:t>
      </w:r>
      <w:r w:rsidR="00AC6DF3">
        <w:rPr>
          <w:rFonts w:ascii="Arial" w:hAnsi="Arial" w:cs="Arial"/>
          <w:sz w:val="20"/>
          <w:szCs w:val="20"/>
          <w:vertAlign w:val="superscript"/>
        </w:rPr>
        <w:t>er</w:t>
      </w:r>
      <w:r w:rsidRPr="00A501A9">
        <w:rPr>
          <w:rFonts w:ascii="Arial" w:hAnsi="Arial" w:cs="Arial"/>
          <w:sz w:val="20"/>
          <w:szCs w:val="20"/>
        </w:rPr>
        <w:t xml:space="preserve"> septembre au 31 décembre 2022.</w:t>
      </w:r>
    </w:p>
    <w:p w14:paraId="7E2A42F0" w14:textId="77777777" w:rsidR="00ED076B" w:rsidRDefault="00ED076B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15A70EF" w14:textId="77777777" w:rsidR="00ED076B" w:rsidRDefault="00ED076B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8FBA65A" w14:textId="6215F6EE" w:rsidR="00ED076B" w:rsidRDefault="00ED076B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</w:t>
      </w:r>
    </w:p>
    <w:p w14:paraId="004F7F22" w14:textId="3C2881A3" w:rsidR="00A501A9" w:rsidRP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D076B">
        <w:rPr>
          <w:rFonts w:ascii="Arial" w:hAnsi="Arial" w:cs="Arial"/>
          <w:sz w:val="20"/>
          <w:szCs w:val="20"/>
          <w:vertAlign w:val="superscript"/>
        </w:rPr>
        <w:t>3</w:t>
      </w:r>
      <w:r w:rsidRPr="00A501A9">
        <w:rPr>
          <w:rFonts w:ascii="Arial" w:hAnsi="Arial" w:cs="Arial"/>
          <w:sz w:val="20"/>
          <w:szCs w:val="20"/>
        </w:rPr>
        <w:t xml:space="preserve"> Le cycle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 xml:space="preserve">est </w:t>
      </w:r>
      <w:proofErr w:type="spellStart"/>
      <w:r w:rsidRPr="00A501A9">
        <w:rPr>
          <w:rFonts w:ascii="Arial" w:hAnsi="Arial" w:cs="Arial"/>
          <w:sz w:val="20"/>
          <w:szCs w:val="20"/>
        </w:rPr>
        <w:t>déﬁni</w:t>
      </w:r>
      <w:proofErr w:type="spellEnd"/>
      <w:r w:rsidRPr="00A501A9">
        <w:rPr>
          <w:rFonts w:ascii="Arial" w:hAnsi="Arial" w:cs="Arial"/>
          <w:sz w:val="20"/>
          <w:szCs w:val="20"/>
        </w:rPr>
        <w:t xml:space="preserve"> aux 6.10 et 6.11 de l'article R311-1 du code de</w:t>
      </w:r>
      <w:r w:rsidR="00ED076B">
        <w:rPr>
          <w:rFonts w:ascii="Arial" w:hAnsi="Arial" w:cs="Arial"/>
          <w:sz w:val="20"/>
          <w:szCs w:val="20"/>
        </w:rPr>
        <w:t xml:space="preserve"> </w:t>
      </w:r>
      <w:r w:rsidRPr="00A501A9">
        <w:rPr>
          <w:rFonts w:ascii="Arial" w:hAnsi="Arial" w:cs="Arial"/>
          <w:sz w:val="20"/>
          <w:szCs w:val="20"/>
        </w:rPr>
        <w:t>la route</w:t>
      </w:r>
      <w:r w:rsidR="00ED076B">
        <w:rPr>
          <w:rFonts w:ascii="Arial" w:hAnsi="Arial" w:cs="Arial"/>
          <w:sz w:val="20"/>
          <w:szCs w:val="20"/>
        </w:rPr>
        <w:t>.</w:t>
      </w:r>
    </w:p>
    <w:p w14:paraId="04CCE7DD" w14:textId="77777777" w:rsidR="00A501A9" w:rsidRPr="00A501A9" w:rsidRDefault="00A501A9" w:rsidP="00A501A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D076B">
        <w:rPr>
          <w:rFonts w:ascii="Arial" w:hAnsi="Arial" w:cs="Arial"/>
          <w:sz w:val="20"/>
          <w:szCs w:val="20"/>
          <w:vertAlign w:val="superscript"/>
        </w:rPr>
        <w:t>4</w:t>
      </w:r>
      <w:r w:rsidRPr="00A501A9">
        <w:rPr>
          <w:rFonts w:ascii="Arial" w:hAnsi="Arial" w:cs="Arial"/>
          <w:sz w:val="20"/>
          <w:szCs w:val="20"/>
        </w:rPr>
        <w:t xml:space="preserve"> Les engins de déplacement personnel motorisé sont </w:t>
      </w:r>
      <w:proofErr w:type="spellStart"/>
      <w:r w:rsidRPr="00A501A9">
        <w:rPr>
          <w:rFonts w:ascii="Arial" w:hAnsi="Arial" w:cs="Arial"/>
          <w:sz w:val="20"/>
          <w:szCs w:val="20"/>
        </w:rPr>
        <w:t>déﬁnis</w:t>
      </w:r>
      <w:proofErr w:type="spellEnd"/>
      <w:r w:rsidRPr="00A501A9">
        <w:rPr>
          <w:rFonts w:ascii="Arial" w:hAnsi="Arial" w:cs="Arial"/>
          <w:sz w:val="20"/>
          <w:szCs w:val="20"/>
        </w:rPr>
        <w:t xml:space="preserve"> aux 6.14 et 6.15 de l'article R. 311-1 du code de la route.</w:t>
      </w:r>
    </w:p>
    <w:p w14:paraId="6FE8B03C" w14:textId="77777777" w:rsidR="00A501A9" w:rsidRPr="00A501A9" w:rsidRDefault="00A501A9" w:rsidP="00A501A9">
      <w:pPr>
        <w:spacing w:after="0" w:line="240" w:lineRule="auto"/>
        <w:jc w:val="both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A501A9" w:rsidRPr="00A501A9" w:rsidSect="00460E20">
      <w:headerReference w:type="default" r:id="rId16"/>
      <w:footerReference w:type="default" r:id="rId17"/>
      <w:pgSz w:w="11906" w:h="16838" w:code="9"/>
      <w:pgMar w:top="993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F5EB6" w14:textId="77777777" w:rsidR="007919E5" w:rsidRDefault="007919E5" w:rsidP="001A0130">
      <w:pPr>
        <w:spacing w:after="0" w:line="240" w:lineRule="auto"/>
      </w:pPr>
      <w:r>
        <w:separator/>
      </w:r>
    </w:p>
  </w:endnote>
  <w:endnote w:type="continuationSeparator" w:id="0">
    <w:p w14:paraId="31715539" w14:textId="77777777" w:rsidR="007919E5" w:rsidRDefault="007919E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271791DC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9D523" w14:textId="77777777" w:rsidR="007919E5" w:rsidRDefault="007919E5" w:rsidP="001A0130">
      <w:pPr>
        <w:spacing w:after="0" w:line="240" w:lineRule="auto"/>
      </w:pPr>
      <w:r>
        <w:separator/>
      </w:r>
    </w:p>
  </w:footnote>
  <w:footnote w:type="continuationSeparator" w:id="0">
    <w:p w14:paraId="126C695D" w14:textId="77777777" w:rsidR="007919E5" w:rsidRDefault="007919E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009FCED7" w:rsidR="0047621E" w:rsidRPr="006879C2" w:rsidRDefault="00DE75A1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7C985BD1">
              <wp:simplePos x="0" y="0"/>
              <wp:positionH relativeFrom="column">
                <wp:posOffset>684984</wp:posOffset>
              </wp:positionH>
              <wp:positionV relativeFrom="paragraph">
                <wp:posOffset>-577586</wp:posOffset>
              </wp:positionV>
              <wp:extent cx="807522" cy="704850"/>
              <wp:effectExtent l="0" t="0" r="0" b="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7522" cy="70485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3700FB97" w:rsidR="0047621E" w:rsidRPr="001A2474" w:rsidRDefault="00DE75A1" w:rsidP="00DE75A1">
                          <w:pPr>
                            <w:ind w:left="-142"/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lang w:eastAsia="fr-FR"/>
                            </w:rPr>
                            <w:drawing>
                              <wp:inline distT="0" distB="0" distL="0" distR="0" wp14:anchorId="3BC0A2FC" wp14:editId="0E4DFEDD">
                                <wp:extent cx="730332" cy="659765"/>
                                <wp:effectExtent l="0" t="0" r="0" b="6985"/>
                                <wp:docPr id="10" name="Imag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08_logoAC_DIJON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38028" cy="66671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3.95pt;margin-top:-45.5pt;width:63.6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" filled="f" stroked="f" strokeweight="1pt">
              <v:stroke dashstyle="1 1"/>
              <v:textbox>
                <w:txbxContent>
                  <w:p w14:paraId="55FACB31" w14:textId="3700FB97" w:rsidR="0047621E" w:rsidRPr="001A2474" w:rsidRDefault="00DE75A1" w:rsidP="00DE75A1">
                    <w:pPr>
                      <w:ind w:left="-142"/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  <w:lang w:eastAsia="fr-FR"/>
                      </w:rPr>
                      <w:drawing>
                        <wp:inline distT="0" distB="0" distL="0" distR="0" wp14:anchorId="3BC0A2FC" wp14:editId="0E4DFEDD">
                          <wp:extent cx="730332" cy="659765"/>
                          <wp:effectExtent l="0" t="0" r="0" b="6985"/>
                          <wp:docPr id="10" name="Imag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08_logoAC_DIJON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38028" cy="66671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4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68F07077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2pt;height:13.2pt;visibility:visible;mso-wrap-style:square" o:bullet="t">
        <v:imagedata r:id="rId1" o:title=""/>
      </v:shape>
    </w:pict>
  </w:numPicBullet>
  <w:numPicBullet w:numPicBulletId="1">
    <w:pict>
      <v:shape id="_x0000_i1027" type="#_x0000_t75" style="width:13.2pt;height:13.2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66F72"/>
    <w:multiLevelType w:val="hybridMultilevel"/>
    <w:tmpl w:val="0C1E2D2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A0316"/>
    <w:multiLevelType w:val="hybridMultilevel"/>
    <w:tmpl w:val="21DA0D46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302A1"/>
    <w:multiLevelType w:val="hybridMultilevel"/>
    <w:tmpl w:val="6C0C93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E43089"/>
    <w:multiLevelType w:val="hybridMultilevel"/>
    <w:tmpl w:val="C5A032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"/>
  </w:num>
  <w:num w:numId="4">
    <w:abstractNumId w:val="14"/>
  </w:num>
  <w:num w:numId="5">
    <w:abstractNumId w:val="8"/>
  </w:num>
  <w:num w:numId="6">
    <w:abstractNumId w:val="7"/>
  </w:num>
  <w:num w:numId="7">
    <w:abstractNumId w:val="9"/>
  </w:num>
  <w:num w:numId="8">
    <w:abstractNumId w:val="12"/>
  </w:num>
  <w:num w:numId="9">
    <w:abstractNumId w:val="20"/>
  </w:num>
  <w:num w:numId="10">
    <w:abstractNumId w:val="2"/>
  </w:num>
  <w:num w:numId="11">
    <w:abstractNumId w:val="11"/>
  </w:num>
  <w:num w:numId="12">
    <w:abstractNumId w:val="15"/>
  </w:num>
  <w:num w:numId="13">
    <w:abstractNumId w:val="6"/>
  </w:num>
  <w:num w:numId="14">
    <w:abstractNumId w:val="10"/>
  </w:num>
  <w:num w:numId="15">
    <w:abstractNumId w:val="19"/>
  </w:num>
  <w:num w:numId="16">
    <w:abstractNumId w:val="5"/>
  </w:num>
  <w:num w:numId="17">
    <w:abstractNumId w:val="17"/>
  </w:num>
  <w:num w:numId="18">
    <w:abstractNumId w:val="16"/>
  </w:num>
  <w:num w:numId="19">
    <w:abstractNumId w:val="13"/>
  </w:num>
  <w:num w:numId="20">
    <w:abstractNumId w:val="3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formatting="1" w:enforcement="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45E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60E20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E3A5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1A9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C6DF3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2076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5D7D"/>
    <w:rsid w:val="00DD6EA1"/>
    <w:rsid w:val="00DE2C83"/>
    <w:rsid w:val="00DE3138"/>
    <w:rsid w:val="00DE75A1"/>
    <w:rsid w:val="00E036BC"/>
    <w:rsid w:val="00E036D2"/>
    <w:rsid w:val="00E04D17"/>
    <w:rsid w:val="00E06ABE"/>
    <w:rsid w:val="00E2324F"/>
    <w:rsid w:val="00E3102B"/>
    <w:rsid w:val="00E3286D"/>
    <w:rsid w:val="00E413DD"/>
    <w:rsid w:val="00E42A67"/>
    <w:rsid w:val="00E43832"/>
    <w:rsid w:val="00E43A18"/>
    <w:rsid w:val="00E53F89"/>
    <w:rsid w:val="00E564FD"/>
    <w:rsid w:val="00E624B6"/>
    <w:rsid w:val="00E63B5C"/>
    <w:rsid w:val="00E64891"/>
    <w:rsid w:val="00E71A60"/>
    <w:rsid w:val="00E85C61"/>
    <w:rsid w:val="00E93C01"/>
    <w:rsid w:val="00E95A4B"/>
    <w:rsid w:val="00EA6C0C"/>
    <w:rsid w:val="00EB0F62"/>
    <w:rsid w:val="00EB4592"/>
    <w:rsid w:val="00EC0ADC"/>
    <w:rsid w:val="00EC17B9"/>
    <w:rsid w:val="00EC1C0A"/>
    <w:rsid w:val="00EC43A4"/>
    <w:rsid w:val="00EC487B"/>
    <w:rsid w:val="00EC599C"/>
    <w:rsid w:val="00ED076B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19D2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5" Type="http://schemas.openxmlformats.org/officeDocument/2006/relationships/image" Target="media/image6.jpg"/><Relationship Id="rId4" Type="http://schemas.openxmlformats.org/officeDocument/2006/relationships/image" Target="media/image5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  <w:docPart>
      <w:docPartPr>
        <w:name w:val="994FA444F17E4BE6AA40B4FF4D6384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3B15AC-E914-428F-916E-A74B027F8BBE}"/>
      </w:docPartPr>
      <w:docPartBody>
        <w:p w:rsidR="00FA1510" w:rsidRDefault="0097537F" w:rsidP="0097537F">
          <w:pPr>
            <w:pStyle w:val="994FA444F17E4BE6AA40B4FF4D638423"/>
          </w:pPr>
          <w:r w:rsidRPr="00875DA3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7537F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  <w:rsid w:val="00FA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97537F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  <w:style w:type="paragraph" w:customStyle="1" w:styleId="994FA444F17E4BE6AA40B4FF4D638423">
    <w:name w:val="994FA444F17E4BE6AA40B4FF4D638423"/>
    <w:rsid w:val="009753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purl.org/dc/dcmitype/"/>
    <ds:schemaRef ds:uri="16c05727-aa75-4e4a-9b5f-8a80a1165891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15AA0D1A-59E0-4213-BFA4-D2348ACB1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3</Pages>
  <Words>1647</Words>
  <Characters>9064</Characters>
  <Application>Microsoft Office Word</Application>
  <DocSecurity>4</DocSecurity>
  <Lines>75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10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19T08:58:00Z</dcterms:created>
  <dcterms:modified xsi:type="dcterms:W3CDTF">2022-12-1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